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ถอดความห้องเรียนโสตศึกษาจังหวัดอุดรธานี</w:t>
      </w:r>
      <w:r>
        <w:t xml:space="preserve"> </w:t>
      </w: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(ม.4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 ได้ยินไหมคะถ้ามาแล้ว สวัสดีครับอาจารย์ได้ยินไหมครับได้ยินข่าวได้ยินไหมคะ ได้ยินครับได้ยินครับขอเวลามีปัญหาก็คือจอทีวีของเรามันไม่ออกอ่ะค่ะ ตัวที่เชื่อมมาค่ะ อันนี้ได้แจ้งได้แจ้งไปยัง Line ยังครับ แป๊บนึงนะคะพอดีน้องเขากำลังขึ้นมากำลังทำให้อยู่ค่ะ ok ครับ สวัสดีค่ะ จะเป็นเรื่องเกี่ยวกับระบบนิเวศขาแล้วก็จะคุยกับจุดประสงค์การเรียนรู้ ก็จะเป็นข้อตกลงในการเรียนของวันนี้นะคะ ชื่อภาษามือ นิดนะคะ ค่าไอคุณล่ะชื่ออะไรคะ ไม่ได้ยินเขาไงพี่พี่จะค่อยถามเขายังไงค่อยออก ตอนนี้ก็มีคณะครูมาดูเยอะมากเลยค่ะมาดูงานมาดูแล้วก็มาช่วยจำช่วยกันนะคะว่าจะต้องทำยังไงบ้างนะคะมีกำลังใจเยอะมากเลยค่ะวันนี้ วันนี้ก็จะเป็นการสอน แบบที่มีล่ามเป็นครั้งแรกนะคะของวิชาวิทยาศาสตร์ สวัสดีค่ะนักเรียน หัวหน้าห้องคนไหนคะยกมือ สวัสดีค่ะเชิญนั่งค่ะ เป็นยังไงคะวันนี้ สบายดีไหม นายซีมีใครไม่สบายปวดหัวตัวร้อนมีไหมคะ ช่วงนี้อากาศเปลี่ยนแปลงบ่อยนะคะจะมีทั้งฝน เสร็จแล้วก็อากาศตอนกลางวันก็จะร้อน ให้นักเรียนดูแลสุขภาพนะคะ ตอนนี้โรคโควิตก็ยังระบาดอยู่ก็ให้นักเรียนสวมแมสมาเรียนนะคะ ช่วงนี้ วิชานี้จะเป็นวิชาวิทยาศาสตร์นะคะ เรื่องที่เราจะเรียนใน หน่วยแรกของเราก็จะเป็นเกี่ยวกับระบบนิเวศนะคะ นักเรียนเคยเรียนมาหรือยังในตอนมต้น ยังเลยหรอไม่เป็นไรค่ะเดี๋ยวมาเทอมนี้เราก็จะได้เรียนเกี่ยวกับระบบนิเวศสิ่งมีชีวิตต่างๆนะคะ อันดับแรกนะคะวันนี้คุณครูจะแจกสมุดให้นักเรียนก่อนเพราะว่านักเรียนจะได้ เขียนชื่อของตัวเองชื่อวิชานะคะ ขอตัวแทน 1 คนค่ะหัวหน้าห้องก็ได้ลูก แจกสมุดให้เพื่อนๆนะคะคนละเล่มค่ะ ตอนนี้นักเรียนก็จะคุณครูจะให้นักเรียนเขียนชื่อชื่อนักเรียน แล้วก็ฉันวิชาแล้วก็คุณครูผู้สอนก่อนนะคะประมาณ 2-3 นาที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ถอดความห้องเรียนโสตศึกษาจังหวัดอุดรธานี ว31101 วิทยาศาสตร์ (ม.4/2) คาบที่ 1 นาโน</dc:title>
  <dc:creator/>
  <cp:keywords/>
  <dcterms:created xsi:type="dcterms:W3CDTF">2024-01-04T03:02:43Z</dcterms:created>
  <dcterms:modified xsi:type="dcterms:W3CDTF">2024-01-04T03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0 พฤษภาคม 2566 เวลา 09.49 น.</vt:lpwstr>
  </property>
  <property fmtid="{D5CDD505-2E9C-101B-9397-08002B2CF9AE}" pid="3" name="subtitle">
    <vt:lpwstr/>
  </property>
</Properties>
</file>